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s</w:t>
      </w:r>
      <w:r>
        <w:t xml:space="preserve"> </w:t>
      </w:r>
      <w:r>
        <w:t xml:space="preserve">Journey</w:t>
      </w:r>
      <w:r>
        <w:t xml:space="preserve"> </w:t>
      </w:r>
      <w:r>
        <w:t xml:space="preserve">in</w:t>
      </w:r>
      <w:r>
        <w:t xml:space="preserve"> </w:t>
      </w:r>
      <w:r>
        <w:t xml:space="preserve">Egypt</w:t>
      </w:r>
      <w:r>
        <w:t xml:space="preserve"> </w:t>
      </w:r>
      <w:r>
        <w:t xml:space="preserve">Cairo</w:t>
      </w:r>
    </w:p>
    <w:bookmarkStart w:id="20" w:name="X800d1139a47d45a82fd8c2776d47b2ce91f1b8f"/>
    <w:p>
      <w:pPr>
        <w:pStyle w:val="Heading1"/>
      </w:pPr>
      <w:r>
        <w:t xml:space="preserve">Statement of Purpose: Embarking on an Artistic Journey as an Actor in Egypt Cairo</w:t>
      </w:r>
    </w:p>
    <w:p>
      <w:pPr>
        <w:pStyle w:val="FirstParagraph"/>
      </w:pPr>
      <w:r>
        <w:t xml:space="preserve">As a dedicated and evolving Artist deeply committed to the transformative power of performance, I submit this Statement of Purpose with profound enthusiasm for my pursuit to further refine my craft within the vibrant cultural landscape of Egypt Cairo. This document is not merely an application—it is a testament to my unwavering passion for acting, my strategic vision for growth in one of the world’s most historically rich theatrical hubs, and my deep respect for the unique artistic ecosystem that defines Egypt Cairo. My journey as an Actor has been shaped by both global influences and a profound connection to Egyptian storytelling traditions, making Cairo not just a location but the essential crucible for my professional maturation.</w:t>
      </w:r>
    </w:p>
    <w:p>
      <w:pPr>
        <w:pStyle w:val="BodyText"/>
      </w:pPr>
      <w:r>
        <w:t xml:space="preserve">My fascination with acting began in childhood, immersed in the cinematic magic of Egyptian cinema classics—films that transcended entertainment to become cultural touchstones. Growing up watching legends like Omar Sharif and Faten Hamama, I witnessed how storytelling through performance could bridge generations and articulate the soul of a nation. This early exposure ignited a desire to contribute to that legacy. After training in foundational techniques at institutions abroad, I realized my true calling lay not in abstract theory but in the lived, breathing reality of Egyptian narratives. Cairo, with its centuries-old theaters, bustling street performances, and dynamic film industry centered around landmarks like Studio Misr and the Cairo Opera House, offers an unparalleled environment where acting is inseparable from social consciousness. This realization solidified my decision: to pursue advanced development as an Actor specifically within Egypt Cairo.</w:t>
      </w:r>
    </w:p>
    <w:p>
      <w:pPr>
        <w:pStyle w:val="BodyText"/>
      </w:pPr>
      <w:r>
        <w:t xml:space="preserve">What distinguishes Egypt Cairo for an aspiring Actor is its unique fusion of tradition and contemporary innovation. The city’s theater scene—spanning the historic Al-Hakim Theatre, the avant-garde productions at the Egyptian National Theatre, and community-based initiatives in neighborhoods like Shubra—demands versatility. Here, acting isn’t confined to stage or screen; it thrives in public squares during festivals, in radio dramas for rural audiences, and in digital content reaching millions online. Cairo’s artistic community actively engages with social issues—from gender dynamics to political resilience—through performance. To study here means learning not just how to embody characters but how to use the Actor’s voice as a catalyst for dialogue within Egypt’s evolving society. My previous work exploring themes of urban identity in my native country lacked this contextual depth; I now seek the immersive training Cairo provides.</w:t>
      </w:r>
    </w:p>
    <w:p>
      <w:pPr>
        <w:pStyle w:val="BodyText"/>
      </w:pPr>
      <w:r>
        <w:t xml:space="preserve">I am particularly drawn to institutions like the Higher Institute of Theatrical Arts (HITA) and partnerships with organizations such as the Nour El Din Theatre Group, which emphasize Egyptian theatrical methodologies rooted in Arabic literary traditions. Their curricula balance classical texts by Nobel laureate Naguib Mahfouz with modern social dramas, teaching actors to navigate both historical grandeur and urgent contemporary relevance. I am eager to learn under mentors who have shaped Cairo’s stage for decades—artists like Yehya Haqqi, whose work bridges folk traditions and avant-garde expression. This is not a generic training path; it is a targeted immersion into the very heart of Egyptian narrative artistry, where every rehearsal room echoes with the legacy of figures like Ahmed Zaki and Samir Ghanem.</w:t>
      </w:r>
    </w:p>
    <w:p>
      <w:pPr>
        <w:pStyle w:val="BodyText"/>
      </w:pPr>
      <w:r>
        <w:t xml:space="preserve">My professional goals align directly with Cairo’s artistic needs. I aim to develop as an Actor who can authentically portray Egyptian experiences without exoticizing them, whether in a gritty neighborhood drama or a classical opera adaptation. Post-training, I plan to collaborate with local theater collectives on projects addressing youth unemployment and cultural preservation—themes urgently relevant to Cairo’s demographic. Crucially, this Statement of Purpose reflects my understanding that growth as an Actor in Egypt Cairo requires more than technical skill; it demands humility to learn from the city’s rhythms, its audiences’ expectations, and its unspoken stories. I am prepared to live and work within this ecosystem—attending rehearsals at dawn in El-Moez Street theaters, studying dialects of Alexandria or Upper Egypt in local cafés—to absorb the nuances that textbooks cannot capture.</w:t>
      </w:r>
    </w:p>
    <w:p>
      <w:pPr>
        <w:pStyle w:val="BodyText"/>
      </w:pPr>
      <w:r>
        <w:t xml:space="preserve">Moreover, my commitment extends beyond personal achievement. As an Actor committed to Egypt’s cultural renaissance, I recognize that Cairo is witnessing a resurgence of live performance post-pandemic. The government’s investment in arts infrastructure—such as the new Cultural Capital Center near Tahrir Square—and grassroots initiatives like "Theater for All" demonstrate a growing appetite for homegrown talent. By honing my craft here, I contribute to this movement. I seek not to "export" my acting style but to integrate it into Cairo’s evolving narrative, ensuring that when audiences say, “This feels like us,” they are witnessing the work of an Artist who chose Egypt Cairo as their foundation.</w:t>
      </w:r>
    </w:p>
    <w:p>
      <w:pPr>
        <w:pStyle w:val="BodyText"/>
      </w:pPr>
      <w:r>
        <w:t xml:space="preserve">This Statement of Purpose is a promise: I will honor the trust placed in me by immersing myself fully in Cairo’s artistic spirit. I will embrace its challenges—navigating diverse dialects, understanding complex social contexts, and respecting historical traditions—with diligence. My journey as an Actor began with watching films; it must culminate in creating them within the city that birthed Egyptian cinema itself. Egypt Cairo is not just where I will train—it is where my identity as an Artist will be forged. I am ready to dedicate every ounce of my passion, discipline, and cultural curiosity to this endeavor. For me, there is no other path to becoming a meaningful Actor than walking the streets of Cairo, breathing its air, and performing for its people.</w:t>
      </w:r>
    </w:p>
    <w:p>
      <w:pPr>
        <w:pStyle w:val="BodyText"/>
      </w:pPr>
      <w:r>
        <w:t xml:space="preserve">With profound respect for Egypt’s artistic heritage and unwavering enthusiasm for the future I will help build here, I submit this Statement of Purpose as my earnest commitment to grow alongside Cairo’s most vital creative force. The stage is set; it is time to step into it, not as a visitor, but as an active member of Egypt Cairo’s enduring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s Journey in Egypt Cairo</dc:title>
  <dc:creator/>
  <cp:keywords/>
  <dcterms:created xsi:type="dcterms:W3CDTF">2025-12-08T06:34:00Z</dcterms:created>
  <dcterms:modified xsi:type="dcterms:W3CDTF">2025-12-08T06:34:00Z</dcterms:modified>
</cp:coreProperties>
</file>

<file path=docProps/custom.xml><?xml version="1.0" encoding="utf-8"?>
<Properties xmlns="http://schemas.openxmlformats.org/officeDocument/2006/custom-properties" xmlns:vt="http://schemas.openxmlformats.org/officeDocument/2006/docPropsVTypes"/>
</file>